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680412" w14:textId="4C9AE1A8" w:rsidR="00DB3A6A" w:rsidRPr="00091943" w:rsidRDefault="00F141F5" w:rsidP="00FC51D7">
      <w:pPr>
        <w:pStyle w:val="NoSpacing"/>
      </w:pPr>
      <w:r>
        <w:t>ISYS3001</w:t>
      </w:r>
      <w:r w:rsidR="00091943" w:rsidRPr="00091943">
        <w:t xml:space="preserve">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44817775" w14:textId="19167C66" w:rsidR="00FC51D7" w:rsidRDefault="00091943">
      <w:r>
        <w:t>&gt;&gt;</w:t>
      </w:r>
      <w:r w:rsidR="00432DF3">
        <w:t>&gt; your</w:t>
      </w:r>
      <w:r>
        <w:t xml:space="preserve"> stuff after this line &gt;&gt;&gt;</w:t>
      </w:r>
    </w:p>
    <w:p w14:paraId="6FBD0F76" w14:textId="733B481C" w:rsidR="00DF5E74" w:rsidRDefault="00DF5E74">
      <w:r>
        <w:t>A cool quote by Dijkstra:</w:t>
      </w:r>
    </w:p>
    <w:p w14:paraId="207B0E3D" w14:textId="01243182" w:rsidR="00DF5E74" w:rsidRDefault="00DF5E74">
      <w:r>
        <w:t>“</w:t>
      </w:r>
      <w: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  <w:t>Computer science is no more about computers than astronomy is about telescopes.”</w:t>
      </w:r>
    </w:p>
    <w:sectPr w:rsidR="00DF5E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TA2Mja1sDA1MzJX0lEKTi0uzszPAykwrAUA5WlRuCwAAAA="/>
  </w:docVars>
  <w:rsids>
    <w:rsidRoot w:val="00F5101E"/>
    <w:rsid w:val="00046A17"/>
    <w:rsid w:val="00091943"/>
    <w:rsid w:val="000C3C16"/>
    <w:rsid w:val="00432DF3"/>
    <w:rsid w:val="004C5FDF"/>
    <w:rsid w:val="007C37AF"/>
    <w:rsid w:val="00B56A30"/>
    <w:rsid w:val="00B76F81"/>
    <w:rsid w:val="00DB3A6A"/>
    <w:rsid w:val="00DF5E74"/>
    <w:rsid w:val="00F141F5"/>
    <w:rsid w:val="00F5101E"/>
    <w:rsid w:val="00FC51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C51D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69</Words>
  <Characters>39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Sashwat Pant</cp:lastModifiedBy>
  <cp:revision>6</cp:revision>
  <dcterms:created xsi:type="dcterms:W3CDTF">2021-03-09T01:12:00Z</dcterms:created>
  <dcterms:modified xsi:type="dcterms:W3CDTF">2021-07-28T00:57:00Z</dcterms:modified>
</cp:coreProperties>
</file>